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t xml:space="preserve">03-07 | 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t xml:space="preserve">02-28 | 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1T08:13:14Z</dcterms:created>
  <dcterms:modified xsi:type="dcterms:W3CDTF">2025-03-11T08: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